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877C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B0EB667" w:rsidR="007B4A91" w:rsidRPr="00E237B1" w:rsidRDefault="00411FFD">
      <w:pPr>
        <w:rPr>
          <w:b/>
          <w:bCs/>
          <w:sz w:val="28"/>
          <w:szCs w:val="28"/>
        </w:rPr>
      </w:pPr>
      <w:r w:rsidRPr="00E237B1">
        <w:rPr>
          <w:b/>
          <w:bCs/>
          <w:sz w:val="28"/>
          <w:szCs w:val="28"/>
        </w:rPr>
        <w:t xml:space="preserve">         Fall of bottles.</w:t>
      </w:r>
    </w:p>
    <w:p w14:paraId="34A9E19B" w14:textId="77777777" w:rsidR="007B4A91" w:rsidRPr="00E237B1" w:rsidRDefault="00B877C9">
      <w:pPr>
        <w:rPr>
          <w:b/>
          <w:bCs/>
          <w:sz w:val="28"/>
          <w:szCs w:val="28"/>
        </w:rPr>
      </w:pPr>
      <w:r w:rsidRPr="00E237B1">
        <w:rPr>
          <w:b/>
          <w:bCs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2E78823C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BDB7EB4" w:rsidR="007B4A91" w:rsidRDefault="00E237B1">
      <w:pPr>
        <w:ind w:left="720"/>
        <w:rPr>
          <w:sz w:val="28"/>
          <w:szCs w:val="28"/>
        </w:rPr>
      </w:pPr>
      <w:r>
        <w:rPr>
          <w:b/>
          <w:bCs/>
          <w:sz w:val="28"/>
          <w:szCs w:val="28"/>
        </w:rPr>
        <w:t>to make all the bottles fall.</w:t>
      </w:r>
    </w:p>
    <w:p w14:paraId="3D632C61" w14:textId="77777777" w:rsidR="007B4A91" w:rsidRDefault="00B877C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12C6BD0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4ADE5CB" w:rsidR="007B4A91" w:rsidRPr="00E237B1" w:rsidRDefault="00E237B1" w:rsidP="00E237B1">
      <w:pPr>
        <w:ind w:left="696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 boy would be there and he </w:t>
      </w:r>
      <w:r w:rsidRPr="00E237B1">
        <w:rPr>
          <w:b/>
          <w:bCs/>
          <w:sz w:val="28"/>
          <w:szCs w:val="28"/>
        </w:rPr>
        <w:t>would be having</w:t>
      </w:r>
      <w:r>
        <w:rPr>
          <w:b/>
          <w:bCs/>
          <w:sz w:val="28"/>
          <w:szCs w:val="28"/>
        </w:rPr>
        <w:t xml:space="preserve"> three chances</w:t>
      </w:r>
      <w:r w:rsidRPr="00E237B1">
        <w:rPr>
          <w:b/>
          <w:bCs/>
          <w:sz w:val="28"/>
          <w:szCs w:val="28"/>
        </w:rPr>
        <w:t xml:space="preserve"> a</w:t>
      </w:r>
      <w:r>
        <w:rPr>
          <w:b/>
          <w:bCs/>
          <w:sz w:val="28"/>
          <w:szCs w:val="28"/>
        </w:rPr>
        <w:t xml:space="preserve">nd </w:t>
      </w:r>
      <w:r w:rsidRPr="00E237B1">
        <w:rPr>
          <w:b/>
          <w:bCs/>
          <w:sz w:val="28"/>
          <w:szCs w:val="28"/>
        </w:rPr>
        <w:t xml:space="preserve"> </w:t>
      </w:r>
    </w:p>
    <w:p w14:paraId="6102F988" w14:textId="0F564DD2" w:rsidR="007B4A91" w:rsidRDefault="00B877C9">
      <w:r>
        <w:pict w14:anchorId="04BE5B81">
          <v:rect id="_x0000_i1028" style="width:0;height:1.5pt" o:hralign="center" o:hrstd="t" o:hr="t" fillcolor="#a0a0a0" stroked="f"/>
        </w:pict>
      </w:r>
    </w:p>
    <w:p w14:paraId="3E5597D0" w14:textId="77777777" w:rsidR="00E237B1" w:rsidRPr="00E237B1" w:rsidRDefault="00E237B1" w:rsidP="00E237B1">
      <w:pPr>
        <w:ind w:left="696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 stone </w:t>
      </w:r>
      <w:r w:rsidRPr="00E237B1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by using that stone, </w:t>
      </w:r>
      <w:proofErr w:type="spellStart"/>
      <w:r>
        <w:rPr>
          <w:b/>
          <w:bCs/>
          <w:sz w:val="28"/>
          <w:szCs w:val="28"/>
        </w:rPr>
        <w:t>he</w:t>
      </w:r>
      <w:r w:rsidRPr="00E237B1">
        <w:rPr>
          <w:b/>
          <w:bCs/>
          <w:sz w:val="28"/>
          <w:szCs w:val="28"/>
        </w:rPr>
        <w:t>have</w:t>
      </w:r>
      <w:proofErr w:type="spellEnd"/>
      <w:r w:rsidRPr="00E237B1">
        <w:rPr>
          <w:b/>
          <w:bCs/>
          <w:sz w:val="28"/>
          <w:szCs w:val="28"/>
        </w:rPr>
        <w:t xml:space="preserve"> to throw t</w:t>
      </w:r>
      <w:r>
        <w:rPr>
          <w:b/>
          <w:bCs/>
          <w:sz w:val="28"/>
          <w:szCs w:val="28"/>
        </w:rPr>
        <w:t>he</w:t>
      </w:r>
      <w:r w:rsidRPr="00E237B1">
        <w:rPr>
          <w:b/>
          <w:bCs/>
          <w:sz w:val="28"/>
          <w:szCs w:val="28"/>
        </w:rPr>
        <w:t xml:space="preserve"> stone </w:t>
      </w:r>
      <w:r>
        <w:rPr>
          <w:b/>
          <w:bCs/>
          <w:sz w:val="28"/>
          <w:szCs w:val="28"/>
        </w:rPr>
        <w:t xml:space="preserve">   </w:t>
      </w:r>
      <w:r w:rsidRPr="00E237B1">
        <w:rPr>
          <w:b/>
          <w:bCs/>
          <w:sz w:val="28"/>
          <w:szCs w:val="28"/>
        </w:rPr>
        <w:t xml:space="preserve"> </w:t>
      </w:r>
    </w:p>
    <w:p w14:paraId="7CF42C54" w14:textId="77777777" w:rsidR="00E237B1" w:rsidRDefault="00E237B1">
      <w:pPr>
        <w:rPr>
          <w:sz w:val="28"/>
          <w:szCs w:val="28"/>
        </w:rPr>
      </w:pPr>
    </w:p>
    <w:p w14:paraId="0AE3FDBE" w14:textId="77777777" w:rsidR="007B4A91" w:rsidRDefault="00B877C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2D3C442B" w14:textId="77777777" w:rsidR="00E237B1" w:rsidRPr="00E237B1" w:rsidRDefault="00E237B1" w:rsidP="00E237B1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owards </w:t>
      </w:r>
      <w:r w:rsidRPr="00E237B1">
        <w:rPr>
          <w:b/>
          <w:bCs/>
          <w:sz w:val="28"/>
          <w:szCs w:val="28"/>
        </w:rPr>
        <w:t xml:space="preserve">The bottles and make all the bottles </w:t>
      </w:r>
      <w:r>
        <w:rPr>
          <w:b/>
          <w:bCs/>
          <w:sz w:val="28"/>
          <w:szCs w:val="28"/>
        </w:rPr>
        <w:t>to</w:t>
      </w:r>
      <w:r w:rsidRPr="00E237B1">
        <w:rPr>
          <w:b/>
          <w:bCs/>
          <w:sz w:val="28"/>
          <w:szCs w:val="28"/>
        </w:rPr>
        <w:t xml:space="preserve"> fall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877C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B4463F4" w:rsidR="007B4A91" w:rsidRDefault="00E237B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AA19AA" w:rsidR="007B4A91" w:rsidRDefault="00E237B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he stone and make the bottles fall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1B8D0B2" w:rsidR="007B4A91" w:rsidRDefault="00E237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D20A285" w:rsidR="007B4A91" w:rsidRDefault="00E237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ake the bottles fall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4F94199" w:rsidR="007B4A91" w:rsidRDefault="00E237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EE9BBFE" w:rsidR="007B4A91" w:rsidRDefault="00E237B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60B1E12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6483A3BF" w14:textId="77777777" w:rsidR="00B877C9" w:rsidRPr="00B877C9" w:rsidRDefault="00B877C9" w:rsidP="00B877C9">
      <w:pPr>
        <w:rPr>
          <w:sz w:val="28"/>
          <w:szCs w:val="28"/>
        </w:rPr>
      </w:pPr>
    </w:p>
    <w:p w14:paraId="2C39E5BE" w14:textId="7FA72569" w:rsidR="007B4A91" w:rsidRPr="00B877C9" w:rsidRDefault="007B4A91" w:rsidP="00B877C9">
      <w:pPr>
        <w:rPr>
          <w:sz w:val="28"/>
          <w:szCs w:val="28"/>
        </w:rPr>
      </w:pPr>
    </w:p>
    <w:p w14:paraId="047C1C57" w14:textId="77777777" w:rsidR="00B877C9" w:rsidRPr="00B877C9" w:rsidRDefault="00B877C9" w:rsidP="00B877C9">
      <w:pPr>
        <w:ind w:left="360"/>
        <w:rPr>
          <w:sz w:val="28"/>
          <w:szCs w:val="28"/>
        </w:rPr>
      </w:pPr>
    </w:p>
    <w:p w14:paraId="442F6C1C" w14:textId="7B923FE5" w:rsidR="007B4A91" w:rsidRDefault="00B877C9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4AA3392" wp14:editId="158BF0CB">
            <wp:extent cx="5753100" cy="3390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561D6E5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212529EE" w:rsidR="007B4A91" w:rsidRPr="00B877C9" w:rsidRDefault="00556965" w:rsidP="00B877C9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E86DF48" w14:textId="794C6537" w:rsidR="00B877C9" w:rsidRDefault="00B877C9" w:rsidP="00B877C9">
      <w:pPr>
        <w:rPr>
          <w:sz w:val="28"/>
          <w:szCs w:val="28"/>
        </w:rPr>
      </w:pPr>
    </w:p>
    <w:p w14:paraId="02D3DF4D" w14:textId="720E562B" w:rsidR="00B877C9" w:rsidRPr="00B877C9" w:rsidRDefault="00B877C9" w:rsidP="00B877C9">
      <w:pPr>
        <w:rPr>
          <w:sz w:val="28"/>
          <w:szCs w:val="28"/>
        </w:rPr>
      </w:pPr>
      <w:r>
        <w:rPr>
          <w:sz w:val="28"/>
          <w:szCs w:val="28"/>
        </w:rPr>
        <w:t>We have to make all the bottles fall and one would receive score for each bottle.</w:t>
      </w:r>
    </w:p>
    <w:sectPr w:rsidR="00B877C9" w:rsidRPr="00B877C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89" style="width:0;height:1.5pt" o:hralign="center" o:bullet="t" o:hrstd="t" o:hr="t" fillcolor="#a0a0a0" stroked="f"/>
    </w:pict>
  </w:numPicBullet>
  <w:numPicBullet w:numPicBulletId="1">
    <w:pict>
      <v:rect id="_x0000_i1090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68F08AA"/>
    <w:multiLevelType w:val="hybridMultilevel"/>
    <w:tmpl w:val="0486E9F8"/>
    <w:lvl w:ilvl="0" w:tplc="67246E5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A528E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EA02CA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8EE3D5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20EC14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1221A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35CD42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5FA05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392067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D0D7DB8"/>
    <w:multiLevelType w:val="hybridMultilevel"/>
    <w:tmpl w:val="B91CE89E"/>
    <w:lvl w:ilvl="0" w:tplc="BAE0C40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040F3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438C09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AA89CE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EEC02E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6486EB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654FBB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AAC83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40C637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11FFD"/>
    <w:rsid w:val="00556965"/>
    <w:rsid w:val="007B4A91"/>
    <w:rsid w:val="00B877C9"/>
    <w:rsid w:val="00E23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877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shakha Sing</cp:lastModifiedBy>
  <cp:revision>6</cp:revision>
  <dcterms:created xsi:type="dcterms:W3CDTF">2021-03-18T05:03:00Z</dcterms:created>
  <dcterms:modified xsi:type="dcterms:W3CDTF">2021-05-19T12:17:00Z</dcterms:modified>
</cp:coreProperties>
</file>